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BBBF6" w14:textId="6DB0FB45" w:rsidR="00B74A08" w:rsidRPr="00263033" w:rsidRDefault="00717691" w:rsidP="00C815E6">
      <w:pPr>
        <w:pStyle w:val="NoSpacing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>
        <w:rPr>
          <w:rFonts w:ascii="Times New Roman" w:hAnsi="Times New Roman" w:cs="Times New Roman"/>
          <w:b/>
          <w:caps/>
          <w:sz w:val="32"/>
          <w:szCs w:val="32"/>
        </w:rPr>
        <w:t>Sijia Wang</w:t>
      </w:r>
    </w:p>
    <w:p w14:paraId="27069C05" w14:textId="00BE483F" w:rsidR="008A0B9B" w:rsidRDefault="00D242A1" w:rsidP="00C26D32">
      <w:pPr>
        <w:pStyle w:val="NoSpacing"/>
        <w:spacing w:after="60"/>
        <w:jc w:val="center"/>
        <w:rPr>
          <w:rFonts w:ascii="Times New Roman" w:hAnsi="Times New Roman" w:cs="Times New Roman"/>
        </w:rPr>
      </w:pPr>
      <w:r w:rsidRPr="0048297A">
        <w:rPr>
          <w:rFonts w:ascii="Times New Roman" w:hAnsi="Times New Roman" w:cs="Times New Roman"/>
        </w:rPr>
        <w:t>1010 West Green Street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 w:rsidRPr="0048297A">
        <w:rPr>
          <w:rFonts w:ascii="Times New Roman" w:hAnsi="Times New Roman" w:cs="Times New Roman"/>
        </w:rPr>
        <w:t>Urbana, IL 61801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646</w:t>
      </w:r>
      <w:r w:rsidR="003955ED" w:rsidRPr="003955ED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233</w:t>
      </w:r>
      <w:r w:rsidR="003955ED" w:rsidRPr="003955ED">
        <w:rPr>
          <w:rFonts w:ascii="Times New Roman" w:hAnsi="Times New Roman" w:cs="Times New Roman"/>
        </w:rPr>
        <w:t>-7</w:t>
      </w:r>
      <w:r>
        <w:rPr>
          <w:rFonts w:ascii="Times New Roman" w:hAnsi="Times New Roman" w:cs="Times New Roman"/>
        </w:rPr>
        <w:t>406</w:t>
      </w:r>
      <w:r w:rsidR="00FE3321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wang183</w:t>
      </w:r>
      <w:r w:rsidR="00C61858" w:rsidRPr="00E56D69">
        <w:rPr>
          <w:rFonts w:ascii="Times New Roman" w:hAnsi="Times New Roman" w:cs="Times New Roman"/>
        </w:rPr>
        <w:t>@</w:t>
      </w:r>
      <w:r w:rsidR="000312CD">
        <w:rPr>
          <w:rFonts w:ascii="Times New Roman" w:hAnsi="Times New Roman" w:cs="Times New Roman"/>
        </w:rPr>
        <w:t>illinois.edu</w:t>
      </w:r>
    </w:p>
    <w:p w14:paraId="439C2284" w14:textId="77777777" w:rsidR="00C61858" w:rsidRDefault="00C61858" w:rsidP="003955ED">
      <w:pPr>
        <w:pStyle w:val="NoSpacing"/>
        <w:jc w:val="center"/>
        <w:rPr>
          <w:rFonts w:ascii="Times New Roman" w:hAnsi="Times New Roman" w:cs="Times New Roman"/>
        </w:rPr>
      </w:pPr>
    </w:p>
    <w:p w14:paraId="57E4EC5B" w14:textId="77777777" w:rsidR="00C61858" w:rsidRPr="00310E61" w:rsidRDefault="00C61858" w:rsidP="00C61858">
      <w:pPr>
        <w:pStyle w:val="NoSpacing"/>
        <w:rPr>
          <w:rFonts w:ascii="Times New Roman" w:hAnsi="Times New Roman" w:cs="Times New Roman"/>
          <w:b/>
          <w:u w:val="single"/>
        </w:rPr>
      </w:pPr>
      <w:r w:rsidRPr="00310E61">
        <w:rPr>
          <w:rFonts w:ascii="Times New Roman" w:hAnsi="Times New Roman" w:cs="Times New Roman"/>
          <w:b/>
          <w:u w:val="single"/>
        </w:rPr>
        <w:t>EDUCATION</w:t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</w:p>
    <w:p w14:paraId="044C4710" w14:textId="77777777" w:rsidR="00310E61" w:rsidRDefault="00310E61" w:rsidP="00C61858">
      <w:pPr>
        <w:pStyle w:val="NoSpacing"/>
        <w:rPr>
          <w:rFonts w:ascii="Times New Roman" w:hAnsi="Times New Roman" w:cs="Times New Roman"/>
        </w:rPr>
      </w:pPr>
    </w:p>
    <w:p w14:paraId="7D4EE8C8" w14:textId="161265BC" w:rsidR="00F76169" w:rsidRDefault="00310E61" w:rsidP="00310E61">
      <w:pPr>
        <w:pStyle w:val="NoSpacing"/>
        <w:tabs>
          <w:tab w:val="right" w:pos="9360"/>
        </w:tabs>
        <w:rPr>
          <w:rFonts w:ascii="Times New Roman" w:hAnsi="Times New Roman" w:cs="Times New Roman"/>
        </w:rPr>
      </w:pPr>
      <w:r w:rsidRPr="00F76169">
        <w:rPr>
          <w:rFonts w:ascii="Times New Roman" w:hAnsi="Times New Roman" w:cs="Times New Roman"/>
          <w:b/>
        </w:rPr>
        <w:t>UNIVERSITY OF ILLINOIS</w:t>
      </w:r>
      <w:r>
        <w:rPr>
          <w:rFonts w:ascii="Times New Roman" w:hAnsi="Times New Roman" w:cs="Times New Roman"/>
        </w:rPr>
        <w:tab/>
      </w:r>
      <w:r w:rsidR="00F76169">
        <w:rPr>
          <w:rFonts w:ascii="Times New Roman" w:hAnsi="Times New Roman" w:cs="Times New Roman"/>
        </w:rPr>
        <w:t>Urbana</w:t>
      </w:r>
      <w:r w:rsidR="005A5328">
        <w:rPr>
          <w:rFonts w:ascii="Times New Roman" w:hAnsi="Times New Roman" w:cs="Times New Roman"/>
        </w:rPr>
        <w:t xml:space="preserve"> </w:t>
      </w:r>
      <w:r w:rsidR="00476843">
        <w:rPr>
          <w:rFonts w:ascii="Times New Roman" w:hAnsi="Times New Roman" w:cs="Times New Roman"/>
        </w:rPr>
        <w:t>–</w:t>
      </w:r>
      <w:r w:rsidR="005A5328">
        <w:rPr>
          <w:rFonts w:ascii="Times New Roman" w:hAnsi="Times New Roman" w:cs="Times New Roman"/>
        </w:rPr>
        <w:t xml:space="preserve"> </w:t>
      </w:r>
      <w:r w:rsidR="00F76169">
        <w:rPr>
          <w:rFonts w:ascii="Times New Roman" w:hAnsi="Times New Roman" w:cs="Times New Roman"/>
        </w:rPr>
        <w:t>Champaign, IL</w:t>
      </w:r>
    </w:p>
    <w:p w14:paraId="574534CB" w14:textId="67EE8DCC" w:rsidR="00F76169" w:rsidRDefault="00F76169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M.S.</w:t>
      </w:r>
      <w:r w:rsidR="00554BC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</w:t>
      </w:r>
      <w:r w:rsidR="00913A8D">
        <w:rPr>
          <w:rFonts w:ascii="Times New Roman" w:hAnsi="Times New Roman" w:cs="Times New Roman"/>
        </w:rPr>
        <w:t>Geographic Information Science</w:t>
      </w:r>
      <w:r>
        <w:rPr>
          <w:rFonts w:ascii="Times New Roman" w:hAnsi="Times New Roman" w:cs="Times New Roman"/>
        </w:rPr>
        <w:tab/>
      </w:r>
      <w:r w:rsidR="007A4042">
        <w:rPr>
          <w:rFonts w:ascii="Times New Roman" w:hAnsi="Times New Roman" w:cs="Times New Roman"/>
        </w:rPr>
        <w:t xml:space="preserve">Candidate, </w:t>
      </w:r>
      <w:r w:rsidR="007339E5">
        <w:rPr>
          <w:rFonts w:ascii="Times New Roman" w:hAnsi="Times New Roman" w:cs="Times New Roman"/>
        </w:rPr>
        <w:t>May</w:t>
      </w:r>
      <w:r w:rsidR="00BF3321">
        <w:rPr>
          <w:rFonts w:ascii="Times New Roman" w:hAnsi="Times New Roman" w:cs="Times New Roman"/>
        </w:rPr>
        <w:t xml:space="preserve"> 202</w:t>
      </w:r>
      <w:r w:rsidR="007339E5">
        <w:rPr>
          <w:rFonts w:ascii="Times New Roman" w:hAnsi="Times New Roman" w:cs="Times New Roman"/>
        </w:rPr>
        <w:t>1</w:t>
      </w:r>
    </w:p>
    <w:p w14:paraId="15073E91" w14:textId="77777777" w:rsidR="00D918F3" w:rsidRPr="00A07C92" w:rsidRDefault="00F76169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07C92">
        <w:rPr>
          <w:rFonts w:ascii="Times New Roman" w:hAnsi="Times New Roman" w:cs="Times New Roman"/>
        </w:rPr>
        <w:t xml:space="preserve">Illinois Professional Science Master’s </w:t>
      </w:r>
      <w:r w:rsidR="007A4042">
        <w:rPr>
          <w:rFonts w:ascii="Times New Roman" w:hAnsi="Times New Roman" w:cs="Times New Roman"/>
        </w:rPr>
        <w:t>Concentration</w:t>
      </w:r>
      <w:r w:rsidR="00310E61" w:rsidRPr="00A07C92">
        <w:rPr>
          <w:rFonts w:ascii="Times New Roman" w:hAnsi="Times New Roman" w:cs="Times New Roman"/>
        </w:rPr>
        <w:tab/>
      </w:r>
    </w:p>
    <w:p w14:paraId="51F80CF4" w14:textId="77777777" w:rsidR="00D918F3" w:rsidRDefault="00D918F3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3415C309" w14:textId="2027BF29" w:rsidR="00B21A57" w:rsidRDefault="006E6236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 w:rsidR="00933CA5">
        <w:rPr>
          <w:rFonts w:ascii="Times New Roman" w:hAnsi="Times New Roman" w:cs="Times New Roman"/>
        </w:rPr>
        <w:t xml:space="preserve">B.S. in </w:t>
      </w:r>
      <w:r w:rsidR="00913A8D" w:rsidRPr="00913A8D">
        <w:rPr>
          <w:rFonts w:ascii="Times New Roman" w:hAnsi="Times New Roman" w:cs="Times New Roman"/>
        </w:rPr>
        <w:t>Earth, Society and Environmental Sustainability</w:t>
      </w:r>
      <w:r w:rsidR="0031725A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>May 20</w:t>
      </w:r>
      <w:r w:rsidR="00014329">
        <w:rPr>
          <w:rFonts w:ascii="Times New Roman" w:hAnsi="Times New Roman" w:cs="Times New Roman"/>
        </w:rPr>
        <w:t>1</w:t>
      </w:r>
      <w:r w:rsidR="00BF3321">
        <w:rPr>
          <w:rFonts w:ascii="Times New Roman" w:hAnsi="Times New Roman" w:cs="Times New Roman"/>
        </w:rPr>
        <w:t>9</w:t>
      </w:r>
    </w:p>
    <w:p w14:paraId="41E7F44E" w14:textId="55646C88" w:rsidR="00F6397C" w:rsidRDefault="00396B14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13A8D">
        <w:rPr>
          <w:rFonts w:ascii="Times New Roman" w:hAnsi="Times New Roman" w:cs="Times New Roman"/>
        </w:rPr>
        <w:t>B.A. in</w:t>
      </w:r>
      <w:r w:rsidR="00913A8D" w:rsidRPr="00913A8D">
        <w:rPr>
          <w:rFonts w:ascii="Times New Roman" w:hAnsi="Times New Roman" w:cs="Times New Roman"/>
        </w:rPr>
        <w:t xml:space="preserve"> Geography and Geographic Information Science</w:t>
      </w:r>
      <w:r w:rsidR="00310E61">
        <w:rPr>
          <w:rFonts w:ascii="Times New Roman" w:hAnsi="Times New Roman" w:cs="Times New Roman"/>
        </w:rPr>
        <w:tab/>
      </w:r>
    </w:p>
    <w:p w14:paraId="7A942B79" w14:textId="77777777" w:rsidR="0031725A" w:rsidRDefault="0031725A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2154CAAD" w14:textId="77777777" w:rsidR="00F03233" w:rsidRDefault="00F6397C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F6397C">
        <w:rPr>
          <w:rFonts w:ascii="Times New Roman" w:hAnsi="Times New Roman" w:cs="Times New Roman"/>
          <w:b/>
          <w:u w:val="single"/>
        </w:rPr>
        <w:t>EXPERIENCE</w:t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</w:p>
    <w:p w14:paraId="4CF0234B" w14:textId="505E7E87" w:rsidR="00F6397C" w:rsidRDefault="00F6397C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5D494156" w14:textId="54985F9B" w:rsidR="009D2E54" w:rsidRDefault="008B0ACA" w:rsidP="009D2E54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VERSITY OF ILLINOIS, DR. KASHEM LAB</w:t>
      </w:r>
      <w:r w:rsidR="009D2E54">
        <w:rPr>
          <w:rFonts w:ascii="Times New Roman" w:hAnsi="Times New Roman" w:cs="Times New Roman"/>
          <w:b/>
        </w:rPr>
        <w:tab/>
      </w:r>
      <w:r w:rsidR="009D2E54">
        <w:rPr>
          <w:rFonts w:ascii="Times New Roman" w:hAnsi="Times New Roman" w:cs="Times New Roman"/>
        </w:rPr>
        <w:t>Urbana – Champaign, IL</w:t>
      </w:r>
    </w:p>
    <w:p w14:paraId="5E5C62EC" w14:textId="56A0476E" w:rsidR="009D2E54" w:rsidRPr="008320F6" w:rsidRDefault="008B0ACA" w:rsidP="009D2E54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Graduate </w:t>
      </w:r>
      <w:bookmarkStart w:id="0" w:name="_GoBack"/>
      <w:bookmarkEnd w:id="0"/>
      <w:r w:rsidR="00BD6C86">
        <w:rPr>
          <w:rFonts w:ascii="Times New Roman" w:hAnsi="Times New Roman" w:cs="Times New Roman" w:hint="eastAsia"/>
          <w:b/>
          <w:lang w:eastAsia="zh-CN"/>
        </w:rPr>
        <w:t>Intern</w:t>
      </w:r>
      <w:r>
        <w:rPr>
          <w:rFonts w:ascii="Times New Roman" w:hAnsi="Times New Roman" w:cs="Times New Roman"/>
          <w:b/>
        </w:rPr>
        <w:tab/>
      </w:r>
      <w:r w:rsidR="009D2E54">
        <w:rPr>
          <w:rFonts w:ascii="Times New Roman" w:hAnsi="Times New Roman" w:cs="Times New Roman"/>
          <w:b/>
        </w:rPr>
        <w:t xml:space="preserve">      </w:t>
      </w:r>
      <w:r w:rsidR="009D2E54">
        <w:rPr>
          <w:rFonts w:ascii="Times New Roman" w:hAnsi="Times New Roman" w:cs="Times New Roman"/>
          <w:b/>
        </w:rPr>
        <w:tab/>
      </w:r>
      <w:r w:rsidR="009D2E54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May</w:t>
      </w:r>
      <w:r w:rsidR="009D2E54">
        <w:rPr>
          <w:rFonts w:ascii="Times New Roman" w:hAnsi="Times New Roman" w:cs="Times New Roman"/>
        </w:rPr>
        <w:t xml:space="preserve"> 20</w:t>
      </w:r>
      <w:r>
        <w:rPr>
          <w:rFonts w:ascii="Times New Roman" w:hAnsi="Times New Roman" w:cs="Times New Roman"/>
        </w:rPr>
        <w:t>20</w:t>
      </w:r>
      <w:r w:rsidR="009D2E54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August</w:t>
      </w:r>
      <w:r w:rsidR="009D2E54">
        <w:rPr>
          <w:rFonts w:ascii="Times New Roman" w:hAnsi="Times New Roman" w:cs="Times New Roman"/>
        </w:rPr>
        <w:t xml:space="preserve"> 20</w:t>
      </w:r>
      <w:r>
        <w:rPr>
          <w:rFonts w:ascii="Times New Roman" w:hAnsi="Times New Roman" w:cs="Times New Roman"/>
        </w:rPr>
        <w:t>20</w:t>
      </w:r>
    </w:p>
    <w:p w14:paraId="194BDA0B" w14:textId="4CA4DDC8" w:rsidR="009D2E54" w:rsidRDefault="00531E13" w:rsidP="009D2E54">
      <w:pPr>
        <w:pStyle w:val="NoSpacing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a tutorial </w:t>
      </w:r>
      <w:r w:rsidR="001D6CA1">
        <w:rPr>
          <w:rFonts w:ascii="Times New Roman" w:hAnsi="Times New Roman" w:cs="Times New Roman"/>
        </w:rPr>
        <w:t xml:space="preserve">for an introductory GIS class </w:t>
      </w:r>
      <w:r>
        <w:rPr>
          <w:rFonts w:ascii="Times New Roman" w:hAnsi="Times New Roman" w:cs="Times New Roman"/>
        </w:rPr>
        <w:t xml:space="preserve">on how to use </w:t>
      </w:r>
      <w:r w:rsidR="008B0ACA">
        <w:rPr>
          <w:rFonts w:ascii="Times New Roman" w:hAnsi="Times New Roman" w:cs="Times New Roman"/>
        </w:rPr>
        <w:t>an existing AR-GIS application</w:t>
      </w:r>
    </w:p>
    <w:p w14:paraId="0DF89777" w14:textId="633C0E27" w:rsidR="009D2E54" w:rsidRPr="00772750" w:rsidRDefault="008B0ACA" w:rsidP="009D2E54">
      <w:pPr>
        <w:pStyle w:val="NoSpacing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iled a literature review on the current state and future trends of AR-GIS technology</w:t>
      </w:r>
      <w:r w:rsidR="008B4694">
        <w:rPr>
          <w:rFonts w:ascii="Times New Roman" w:hAnsi="Times New Roman" w:cs="Times New Roman"/>
        </w:rPr>
        <w:t xml:space="preserve"> by synthesizing information from 12 academic articles</w:t>
      </w:r>
    </w:p>
    <w:p w14:paraId="5AF75373" w14:textId="77777777" w:rsidR="009D2E54" w:rsidRDefault="009D2E54" w:rsidP="00AF0F9B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 w14:paraId="3ECF33DD" w14:textId="2CABEEDD" w:rsidR="00AF0F9B" w:rsidRDefault="000B6C92" w:rsidP="00AF0F9B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NTRODUCTION TO DATA SCIENCE</w:t>
      </w:r>
      <w:r w:rsidR="00AF0F9B" w:rsidRPr="00772750">
        <w:rPr>
          <w:rFonts w:ascii="Times New Roman" w:hAnsi="Times New Roman" w:cs="Times New Roman"/>
          <w:b/>
        </w:rPr>
        <w:t xml:space="preserve"> CLASS PROJECT</w:t>
      </w:r>
      <w:r w:rsidR="00AF0F9B">
        <w:rPr>
          <w:rFonts w:ascii="Times New Roman" w:hAnsi="Times New Roman" w:cs="Times New Roman"/>
        </w:rPr>
        <w:tab/>
        <w:t>Urbana – Champaign, IL</w:t>
      </w:r>
    </w:p>
    <w:p w14:paraId="2E057276" w14:textId="011707B2" w:rsidR="00AF0F9B" w:rsidRDefault="00AF0F9B" w:rsidP="00AF0F9B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392C27">
        <w:rPr>
          <w:rFonts w:ascii="Times New Roman" w:hAnsi="Times New Roman" w:cs="Times New Roman"/>
          <w:b/>
        </w:rPr>
        <w:t>Student Researcher</w:t>
      </w:r>
      <w:r>
        <w:rPr>
          <w:rFonts w:ascii="Times New Roman" w:hAnsi="Times New Roman" w:cs="Times New Roman"/>
          <w:b/>
        </w:rPr>
        <w:t xml:space="preserve">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ugust 201</w:t>
      </w:r>
      <w:r w:rsidR="000B6C92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– December 201</w:t>
      </w:r>
      <w:r w:rsidR="000B6C92">
        <w:rPr>
          <w:rFonts w:ascii="Times New Roman" w:hAnsi="Times New Roman" w:cs="Times New Roman"/>
        </w:rPr>
        <w:t>9</w:t>
      </w:r>
    </w:p>
    <w:p w14:paraId="2204F628" w14:textId="061BFFC3" w:rsidR="00AF0F9B" w:rsidRPr="00E27FBC" w:rsidRDefault="00C50F9C" w:rsidP="00AF0F9B">
      <w:pPr>
        <w:pStyle w:val="NoSpacing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tracted 10 suitable land parcels from over 26,000 </w:t>
      </w:r>
      <w:r w:rsidR="007B2C1B">
        <w:rPr>
          <w:rFonts w:ascii="Times New Roman" w:hAnsi="Times New Roman" w:cs="Times New Roman"/>
        </w:rPr>
        <w:t xml:space="preserve">potential </w:t>
      </w:r>
      <w:r w:rsidR="00FE18A4">
        <w:rPr>
          <w:rFonts w:ascii="Times New Roman" w:hAnsi="Times New Roman" w:cs="Times New Roman"/>
        </w:rPr>
        <w:t xml:space="preserve">candidates </w:t>
      </w:r>
      <w:r w:rsidR="00B55ED7">
        <w:rPr>
          <w:rFonts w:ascii="Times New Roman" w:hAnsi="Times New Roman" w:cs="Times New Roman"/>
        </w:rPr>
        <w:t xml:space="preserve">stored </w:t>
      </w:r>
      <w:r w:rsidR="00206F59">
        <w:rPr>
          <w:rFonts w:ascii="Times New Roman" w:hAnsi="Times New Roman" w:cs="Times New Roman"/>
        </w:rPr>
        <w:t xml:space="preserve">within a CSV file </w:t>
      </w:r>
      <w:r w:rsidR="00FE18A4">
        <w:rPr>
          <w:rFonts w:ascii="Times New Roman" w:hAnsi="Times New Roman" w:cs="Times New Roman"/>
        </w:rPr>
        <w:t xml:space="preserve">for a hypothetical </w:t>
      </w:r>
      <w:r w:rsidR="00C32AEC">
        <w:rPr>
          <w:rFonts w:ascii="Times New Roman" w:hAnsi="Times New Roman" w:cs="Times New Roman"/>
        </w:rPr>
        <w:t xml:space="preserve">company </w:t>
      </w:r>
      <w:r w:rsidR="00FE18A4">
        <w:rPr>
          <w:rFonts w:ascii="Times New Roman" w:hAnsi="Times New Roman" w:cs="Times New Roman"/>
        </w:rPr>
        <w:t>headquarter sit</w:t>
      </w:r>
      <w:r w:rsidR="00C32AEC">
        <w:rPr>
          <w:rFonts w:ascii="Times New Roman" w:hAnsi="Times New Roman" w:cs="Times New Roman"/>
        </w:rPr>
        <w:t>e selection</w:t>
      </w:r>
      <w:r w:rsidR="00FE18A4">
        <w:rPr>
          <w:rFonts w:ascii="Times New Roman" w:hAnsi="Times New Roman" w:cs="Times New Roman"/>
        </w:rPr>
        <w:t xml:space="preserve"> project </w:t>
      </w:r>
      <w:r w:rsidR="00E06BA9">
        <w:rPr>
          <w:rFonts w:ascii="Times New Roman" w:hAnsi="Times New Roman" w:cs="Times New Roman"/>
        </w:rPr>
        <w:t xml:space="preserve">using </w:t>
      </w:r>
      <w:proofErr w:type="spellStart"/>
      <w:r w:rsidR="00DC2E22">
        <w:rPr>
          <w:rFonts w:ascii="Times New Roman" w:hAnsi="Times New Roman" w:cs="Times New Roman"/>
        </w:rPr>
        <w:t>RStudio</w:t>
      </w:r>
      <w:proofErr w:type="spellEnd"/>
    </w:p>
    <w:p w14:paraId="3364157A" w14:textId="5B54149A" w:rsidR="00AF0F9B" w:rsidRPr="00392C27" w:rsidRDefault="00934CF9" w:rsidP="00AF0F9B">
      <w:pPr>
        <w:pStyle w:val="NoSpacing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ticulated </w:t>
      </w:r>
      <w:r w:rsidR="005E56A4">
        <w:rPr>
          <w:rFonts w:ascii="Times New Roman" w:hAnsi="Times New Roman" w:cs="Times New Roman"/>
        </w:rPr>
        <w:t>how the execution of the project adhered to the</w:t>
      </w:r>
      <w:r>
        <w:rPr>
          <w:rFonts w:ascii="Times New Roman" w:hAnsi="Times New Roman" w:cs="Times New Roman"/>
        </w:rPr>
        <w:t xml:space="preserve"> data</w:t>
      </w:r>
      <w:r w:rsidR="004477E5">
        <w:rPr>
          <w:rFonts w:ascii="Times New Roman" w:hAnsi="Times New Roman" w:cs="Times New Roman"/>
        </w:rPr>
        <w:t xml:space="preserve"> science</w:t>
      </w:r>
      <w:r>
        <w:rPr>
          <w:rFonts w:ascii="Times New Roman" w:hAnsi="Times New Roman" w:cs="Times New Roman"/>
        </w:rPr>
        <w:t xml:space="preserve"> lifecycle</w:t>
      </w:r>
      <w:r w:rsidR="004477E5">
        <w:rPr>
          <w:rFonts w:ascii="Times New Roman" w:hAnsi="Times New Roman" w:cs="Times New Roman"/>
        </w:rPr>
        <w:t xml:space="preserve"> process </w:t>
      </w:r>
      <w:r>
        <w:rPr>
          <w:rFonts w:ascii="Times New Roman" w:hAnsi="Times New Roman" w:cs="Times New Roman"/>
        </w:rPr>
        <w:t>through the organization of a 13-page final report</w:t>
      </w:r>
    </w:p>
    <w:p w14:paraId="5428DDBB" w14:textId="77777777" w:rsidR="00AF0F9B" w:rsidRDefault="00AF0F9B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3386C2EC" w14:textId="19A119F1" w:rsidR="00D3377E" w:rsidRDefault="00772750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  <w:r w:rsidRPr="005C62B3">
        <w:rPr>
          <w:rFonts w:ascii="Times New Roman" w:hAnsi="Times New Roman" w:cs="Times New Roman"/>
          <w:b/>
        </w:rPr>
        <w:t>TRANSPORTATION AND SUSTAINABILITY</w:t>
      </w:r>
      <w:r>
        <w:rPr>
          <w:rFonts w:ascii="Times New Roman" w:hAnsi="Times New Roman" w:cs="Times New Roman"/>
          <w:b/>
        </w:rPr>
        <w:t xml:space="preserve"> </w:t>
      </w:r>
      <w:r w:rsidR="001F53D7" w:rsidRPr="00772750">
        <w:rPr>
          <w:rFonts w:ascii="Times New Roman" w:hAnsi="Times New Roman" w:cs="Times New Roman"/>
          <w:b/>
        </w:rPr>
        <w:t>CLASS PROJECT</w:t>
      </w:r>
      <w:r w:rsidR="008320F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 xml:space="preserve">Urbana </w:t>
      </w:r>
      <w:r w:rsidR="0047684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Champaign</w:t>
      </w:r>
      <w:r w:rsidR="0031725A">
        <w:rPr>
          <w:rFonts w:ascii="Times New Roman" w:hAnsi="Times New Roman" w:cs="Times New Roman"/>
        </w:rPr>
        <w:t>, IL</w:t>
      </w:r>
    </w:p>
    <w:p w14:paraId="53F0A6EF" w14:textId="45565381" w:rsidR="00D3377E" w:rsidRPr="008320F6" w:rsidRDefault="00270CA2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392C27">
        <w:rPr>
          <w:rFonts w:ascii="Times New Roman" w:hAnsi="Times New Roman" w:cs="Times New Roman"/>
          <w:b/>
        </w:rPr>
        <w:t>Student Researcher</w:t>
      </w:r>
      <w:r w:rsidR="00772750">
        <w:rPr>
          <w:rFonts w:ascii="Times New Roman" w:hAnsi="Times New Roman" w:cs="Times New Roman"/>
          <w:b/>
        </w:rPr>
        <w:t xml:space="preserve">       </w:t>
      </w:r>
      <w:r w:rsidR="008320F6">
        <w:rPr>
          <w:rFonts w:ascii="Times New Roman" w:hAnsi="Times New Roman" w:cs="Times New Roman"/>
          <w:b/>
        </w:rPr>
        <w:tab/>
      </w:r>
      <w:r w:rsidR="008320F6">
        <w:rPr>
          <w:rFonts w:ascii="Times New Roman" w:hAnsi="Times New Roman" w:cs="Times New Roman"/>
          <w:b/>
        </w:rPr>
        <w:tab/>
      </w:r>
      <w:r w:rsidR="00772750">
        <w:rPr>
          <w:rFonts w:ascii="Times New Roman" w:hAnsi="Times New Roman" w:cs="Times New Roman"/>
        </w:rPr>
        <w:t>August 2018</w:t>
      </w:r>
      <w:r w:rsidR="005A5328">
        <w:rPr>
          <w:rFonts w:ascii="Times New Roman" w:hAnsi="Times New Roman" w:cs="Times New Roman"/>
        </w:rPr>
        <w:t xml:space="preserve"> </w:t>
      </w:r>
      <w:r w:rsidR="00476843">
        <w:rPr>
          <w:rFonts w:ascii="Times New Roman" w:hAnsi="Times New Roman" w:cs="Times New Roman"/>
        </w:rPr>
        <w:t>–</w:t>
      </w:r>
      <w:r w:rsidR="005A5328">
        <w:rPr>
          <w:rFonts w:ascii="Times New Roman" w:hAnsi="Times New Roman" w:cs="Times New Roman"/>
        </w:rPr>
        <w:t xml:space="preserve"> </w:t>
      </w:r>
      <w:r w:rsidR="00772750">
        <w:rPr>
          <w:rFonts w:ascii="Times New Roman" w:hAnsi="Times New Roman" w:cs="Times New Roman"/>
        </w:rPr>
        <w:t>December 2018</w:t>
      </w:r>
    </w:p>
    <w:p w14:paraId="5240F870" w14:textId="3DA76D59" w:rsidR="00D3377E" w:rsidRDefault="00772750" w:rsidP="008320F6">
      <w:pPr>
        <w:pStyle w:val="NoSpacing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alyzed </w:t>
      </w:r>
      <w:r w:rsidR="00AC5AA7">
        <w:rPr>
          <w:rFonts w:ascii="Times New Roman" w:hAnsi="Times New Roman" w:cs="Times New Roman"/>
        </w:rPr>
        <w:t>11</w:t>
      </w:r>
      <w:r w:rsidR="009C60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ournal articles to </w:t>
      </w:r>
      <w:r w:rsidR="000D1E1E">
        <w:rPr>
          <w:rFonts w:ascii="Times New Roman" w:hAnsi="Times New Roman" w:cs="Times New Roman"/>
        </w:rPr>
        <w:t>formulate a</w:t>
      </w:r>
      <w:r w:rsidR="006111D2">
        <w:rPr>
          <w:rFonts w:ascii="Times New Roman" w:hAnsi="Times New Roman" w:cs="Times New Roman"/>
        </w:rPr>
        <w:t>n overview</w:t>
      </w:r>
      <w:r>
        <w:rPr>
          <w:rFonts w:ascii="Times New Roman" w:hAnsi="Times New Roman" w:cs="Times New Roman"/>
        </w:rPr>
        <w:t xml:space="preserve"> on</w:t>
      </w:r>
      <w:r w:rsidR="000D1E1E">
        <w:rPr>
          <w:rFonts w:ascii="Times New Roman" w:hAnsi="Times New Roman" w:cs="Times New Roman"/>
        </w:rPr>
        <w:t xml:space="preserve"> </w:t>
      </w:r>
      <w:r w:rsidR="006111D2">
        <w:rPr>
          <w:rFonts w:ascii="Times New Roman" w:hAnsi="Times New Roman" w:cs="Times New Roman"/>
        </w:rPr>
        <w:t xml:space="preserve">how the </w:t>
      </w:r>
      <w:r w:rsidR="006A35F2">
        <w:rPr>
          <w:rFonts w:ascii="Times New Roman" w:hAnsi="Times New Roman" w:cs="Times New Roman"/>
        </w:rPr>
        <w:t>concept</w:t>
      </w:r>
      <w:r w:rsidR="006111D2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urban pedestrian accessibility</w:t>
      </w:r>
      <w:r w:rsidR="006111D2">
        <w:rPr>
          <w:rFonts w:ascii="Times New Roman" w:hAnsi="Times New Roman" w:cs="Times New Roman"/>
        </w:rPr>
        <w:t xml:space="preserve"> has evolved in academic research</w:t>
      </w:r>
    </w:p>
    <w:p w14:paraId="70700EAD" w14:textId="1611305D" w:rsidR="00100537" w:rsidRPr="00772750" w:rsidRDefault="00772750" w:rsidP="00772750">
      <w:pPr>
        <w:pStyle w:val="NoSpacing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duced a term paper addressing how these articles reinforced or challenged </w:t>
      </w:r>
      <w:r w:rsidR="006111D2">
        <w:rPr>
          <w:rFonts w:ascii="Times New Roman" w:hAnsi="Times New Roman" w:cs="Times New Roman"/>
        </w:rPr>
        <w:t>one another</w:t>
      </w:r>
      <w:r>
        <w:rPr>
          <w:rFonts w:ascii="Times New Roman" w:hAnsi="Times New Roman" w:cs="Times New Roman"/>
        </w:rPr>
        <w:t xml:space="preserve"> based on their citations</w:t>
      </w:r>
    </w:p>
    <w:p w14:paraId="15EFF651" w14:textId="77777777" w:rsidR="00D3377E" w:rsidRPr="001329A3" w:rsidRDefault="00D3377E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31C93175" w14:textId="6E3F6AB4" w:rsidR="00100537" w:rsidRDefault="00772750" w:rsidP="00100537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772750">
        <w:rPr>
          <w:rFonts w:ascii="Times New Roman" w:hAnsi="Times New Roman" w:cs="Times New Roman"/>
          <w:b/>
        </w:rPr>
        <w:t>DIGITAL CARTOGRAPHY AND MAP DESIGN CLASS PROJECT</w:t>
      </w:r>
      <w:r w:rsidR="00100537">
        <w:rPr>
          <w:rFonts w:ascii="Times New Roman" w:hAnsi="Times New Roman" w:cs="Times New Roman"/>
        </w:rPr>
        <w:tab/>
      </w:r>
      <w:r w:rsidR="00E27FBC">
        <w:rPr>
          <w:rFonts w:ascii="Times New Roman" w:hAnsi="Times New Roman" w:cs="Times New Roman"/>
        </w:rPr>
        <w:t xml:space="preserve">Urbana </w:t>
      </w:r>
      <w:r w:rsidR="00476843">
        <w:rPr>
          <w:rFonts w:ascii="Times New Roman" w:hAnsi="Times New Roman" w:cs="Times New Roman"/>
        </w:rPr>
        <w:t>–</w:t>
      </w:r>
      <w:r w:rsidR="00E27FBC">
        <w:rPr>
          <w:rFonts w:ascii="Times New Roman" w:hAnsi="Times New Roman" w:cs="Times New Roman"/>
        </w:rPr>
        <w:t xml:space="preserve"> Champaign</w:t>
      </w:r>
      <w:r w:rsidR="00100537">
        <w:rPr>
          <w:rFonts w:ascii="Times New Roman" w:hAnsi="Times New Roman" w:cs="Times New Roman"/>
        </w:rPr>
        <w:t>, IL</w:t>
      </w:r>
    </w:p>
    <w:p w14:paraId="0E7B198B" w14:textId="72D4E482" w:rsidR="00100537" w:rsidRDefault="00392C27" w:rsidP="00100537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392C27">
        <w:rPr>
          <w:rFonts w:ascii="Times New Roman" w:hAnsi="Times New Roman" w:cs="Times New Roman"/>
          <w:b/>
        </w:rPr>
        <w:t>Student Researcher</w:t>
      </w:r>
      <w:r>
        <w:rPr>
          <w:rFonts w:ascii="Times New Roman" w:hAnsi="Times New Roman" w:cs="Times New Roman"/>
          <w:b/>
        </w:rPr>
        <w:t xml:space="preserve">      </w:t>
      </w:r>
      <w:r w:rsidR="00291DBB">
        <w:rPr>
          <w:rFonts w:ascii="Times New Roman" w:hAnsi="Times New Roman" w:cs="Times New Roman"/>
        </w:rPr>
        <w:tab/>
      </w:r>
      <w:r w:rsidR="00291D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ugust 2017</w:t>
      </w:r>
      <w:r w:rsidR="005A5328">
        <w:rPr>
          <w:rFonts w:ascii="Times New Roman" w:hAnsi="Times New Roman" w:cs="Times New Roman"/>
        </w:rPr>
        <w:t xml:space="preserve"> </w:t>
      </w:r>
      <w:r w:rsidR="00476843">
        <w:rPr>
          <w:rFonts w:ascii="Times New Roman" w:hAnsi="Times New Roman" w:cs="Times New Roman"/>
        </w:rPr>
        <w:t>–</w:t>
      </w:r>
      <w:r w:rsidR="005A53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cember 2017</w:t>
      </w:r>
    </w:p>
    <w:p w14:paraId="238F9A47" w14:textId="369F5946" w:rsidR="00E27FBC" w:rsidRPr="00E27FBC" w:rsidRDefault="00392C27" w:rsidP="00E27FBC">
      <w:pPr>
        <w:pStyle w:val="NoSpacing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estigated</w:t>
      </w:r>
      <w:r w:rsidR="00CC3840">
        <w:rPr>
          <w:rFonts w:ascii="Times New Roman" w:hAnsi="Times New Roman" w:cs="Times New Roman"/>
        </w:rPr>
        <w:t xml:space="preserve"> </w:t>
      </w:r>
      <w:r w:rsidR="0063565D">
        <w:rPr>
          <w:rFonts w:ascii="Times New Roman" w:hAnsi="Times New Roman" w:cs="Times New Roman"/>
        </w:rPr>
        <w:t xml:space="preserve">distributions of </w:t>
      </w:r>
      <w:r w:rsidR="00CC3840">
        <w:rPr>
          <w:rFonts w:ascii="Times New Roman" w:hAnsi="Times New Roman" w:cs="Times New Roman"/>
        </w:rPr>
        <w:t>low-income</w:t>
      </w:r>
      <w:r>
        <w:rPr>
          <w:rFonts w:ascii="Times New Roman" w:hAnsi="Times New Roman" w:cs="Times New Roman"/>
        </w:rPr>
        <w:t xml:space="preserve"> household</w:t>
      </w:r>
      <w:r w:rsidR="0063565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d low</w:t>
      </w:r>
      <w:r w:rsidR="00CC384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value housing unit</w:t>
      </w:r>
      <w:r w:rsidR="0063565D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in Puerto Rico</w:t>
      </w:r>
    </w:p>
    <w:p w14:paraId="511D8D2A" w14:textId="1F36D762" w:rsidR="00100537" w:rsidRPr="00392C27" w:rsidRDefault="00392C27" w:rsidP="00392C27">
      <w:pPr>
        <w:pStyle w:val="NoSpacing"/>
        <w:numPr>
          <w:ilvl w:val="0"/>
          <w:numId w:val="7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a map-based poster to visual</w:t>
      </w:r>
      <w:r w:rsidR="000D191B">
        <w:rPr>
          <w:rFonts w:ascii="Times New Roman" w:hAnsi="Times New Roman" w:cs="Times New Roman"/>
        </w:rPr>
        <w:t xml:space="preserve">ize </w:t>
      </w:r>
      <w:r>
        <w:rPr>
          <w:rFonts w:ascii="Times New Roman" w:hAnsi="Times New Roman" w:cs="Times New Roman"/>
        </w:rPr>
        <w:t xml:space="preserve">the </w:t>
      </w:r>
      <w:r w:rsidR="0063565D">
        <w:rPr>
          <w:rFonts w:ascii="Times New Roman" w:hAnsi="Times New Roman" w:cs="Times New Roman"/>
        </w:rPr>
        <w:t>spatial relationships</w:t>
      </w:r>
      <w:r>
        <w:rPr>
          <w:rFonts w:ascii="Times New Roman" w:hAnsi="Times New Roman" w:cs="Times New Roman"/>
        </w:rPr>
        <w:t xml:space="preserve"> </w:t>
      </w:r>
      <w:r w:rsidR="001F216D">
        <w:rPr>
          <w:rFonts w:ascii="Times New Roman" w:hAnsi="Times New Roman" w:cs="Times New Roman"/>
        </w:rPr>
        <w:t>between</w:t>
      </w:r>
      <w:r>
        <w:rPr>
          <w:rFonts w:ascii="Times New Roman" w:hAnsi="Times New Roman" w:cs="Times New Roman"/>
        </w:rPr>
        <w:t xml:space="preserve"> the two parameters</w:t>
      </w:r>
    </w:p>
    <w:p w14:paraId="75BD5BB2" w14:textId="77777777" w:rsidR="00E27FBC" w:rsidRPr="001329A3" w:rsidRDefault="00E27FBC" w:rsidP="001329A3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7C73BAE4" w14:textId="41E532D5" w:rsidR="00F6397C" w:rsidRDefault="00392C27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392C27">
        <w:rPr>
          <w:rFonts w:ascii="Times New Roman" w:hAnsi="Times New Roman" w:cs="Times New Roman"/>
          <w:b/>
        </w:rPr>
        <w:t>ILLINI 4000</w:t>
      </w:r>
      <w:r>
        <w:rPr>
          <w:rFonts w:ascii="Times New Roman" w:hAnsi="Times New Roman" w:cs="Times New Roman"/>
          <w:b/>
        </w:rPr>
        <w:t xml:space="preserve">                  </w:t>
      </w:r>
      <w:r w:rsidR="00100537">
        <w:rPr>
          <w:rFonts w:ascii="Times New Roman" w:hAnsi="Times New Roman" w:cs="Times New Roman"/>
          <w:b/>
        </w:rPr>
        <w:tab/>
      </w:r>
      <w:r w:rsidR="00100537">
        <w:rPr>
          <w:rFonts w:ascii="Times New Roman" w:hAnsi="Times New Roman" w:cs="Times New Roman"/>
        </w:rPr>
        <w:t xml:space="preserve"> </w:t>
      </w:r>
      <w:r w:rsidR="00100537">
        <w:rPr>
          <w:rFonts w:ascii="Times New Roman" w:hAnsi="Times New Roman" w:cs="Times New Roman"/>
        </w:rPr>
        <w:tab/>
      </w:r>
      <w:r w:rsidR="00772750">
        <w:rPr>
          <w:rFonts w:ascii="Times New Roman" w:hAnsi="Times New Roman" w:cs="Times New Roman"/>
        </w:rPr>
        <w:t xml:space="preserve">Urbana </w:t>
      </w:r>
      <w:r w:rsidR="00476843">
        <w:rPr>
          <w:rFonts w:ascii="Times New Roman" w:hAnsi="Times New Roman" w:cs="Times New Roman"/>
        </w:rPr>
        <w:t>–</w:t>
      </w:r>
      <w:r w:rsidR="00772750">
        <w:rPr>
          <w:rFonts w:ascii="Times New Roman" w:hAnsi="Times New Roman" w:cs="Times New Roman"/>
        </w:rPr>
        <w:t xml:space="preserve"> Champaign</w:t>
      </w:r>
      <w:r w:rsidR="00100537">
        <w:rPr>
          <w:rFonts w:ascii="Times New Roman" w:hAnsi="Times New Roman" w:cs="Times New Roman"/>
        </w:rPr>
        <w:t>, I</w:t>
      </w:r>
      <w:r w:rsidR="00772750">
        <w:rPr>
          <w:rFonts w:ascii="Times New Roman" w:hAnsi="Times New Roman" w:cs="Times New Roman"/>
        </w:rPr>
        <w:t>L</w:t>
      </w:r>
    </w:p>
    <w:p w14:paraId="3F02A99D" w14:textId="1C327DB9" w:rsidR="00392C27" w:rsidRDefault="00392C27" w:rsidP="00392C27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Rider                                           </w:t>
      </w:r>
      <w:r>
        <w:rPr>
          <w:rFonts w:ascii="Times New Roman" w:hAnsi="Times New Roman" w:cs="Times New Roman"/>
        </w:rPr>
        <w:tab/>
      </w:r>
      <w:r w:rsidRPr="0048297A">
        <w:rPr>
          <w:rFonts w:ascii="Times New Roman" w:hAnsi="Times New Roman" w:cs="Times New Roman"/>
        </w:rPr>
        <w:t>October 2015</w:t>
      </w:r>
      <w:r w:rsidR="005A5328">
        <w:rPr>
          <w:rFonts w:ascii="Times New Roman" w:hAnsi="Times New Roman" w:cs="Times New Roman"/>
        </w:rPr>
        <w:t xml:space="preserve"> </w:t>
      </w:r>
      <w:r w:rsidR="00476843">
        <w:rPr>
          <w:rFonts w:ascii="Times New Roman" w:hAnsi="Times New Roman" w:cs="Times New Roman"/>
        </w:rPr>
        <w:t>–</w:t>
      </w:r>
      <w:r w:rsidR="005A5328">
        <w:rPr>
          <w:rFonts w:ascii="Times New Roman" w:hAnsi="Times New Roman" w:cs="Times New Roman"/>
        </w:rPr>
        <w:t xml:space="preserve"> </w:t>
      </w:r>
      <w:r w:rsidRPr="0048297A">
        <w:rPr>
          <w:rFonts w:ascii="Times New Roman" w:hAnsi="Times New Roman" w:cs="Times New Roman"/>
        </w:rPr>
        <w:t>August 2016</w:t>
      </w:r>
    </w:p>
    <w:p w14:paraId="6431CF63" w14:textId="354E53DF" w:rsidR="00392C27" w:rsidRPr="00100537" w:rsidRDefault="00EF1825" w:rsidP="00392C27">
      <w:pPr>
        <w:pStyle w:val="NoSpacing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48297A">
        <w:rPr>
          <w:rFonts w:ascii="Times New Roman" w:hAnsi="Times New Roman" w:cs="Times New Roman"/>
        </w:rPr>
        <w:t>Engaged in a bicycle ride from New York City to San Francisco over the summer of 2016 to spread cancer awareness and raise funds for cancer-related research across the United States</w:t>
      </w:r>
    </w:p>
    <w:p w14:paraId="65EE039F" w14:textId="76F659AF" w:rsidR="00392C27" w:rsidRDefault="00EF1825" w:rsidP="00392C27">
      <w:pPr>
        <w:pStyle w:val="NoSpacing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48297A">
        <w:rPr>
          <w:rFonts w:ascii="Times New Roman" w:hAnsi="Times New Roman" w:cs="Times New Roman"/>
        </w:rPr>
        <w:t>Coordinated with teammates during rides and assisted each other to accomplish daily tasks</w:t>
      </w:r>
    </w:p>
    <w:p w14:paraId="39844204" w14:textId="35D13240" w:rsidR="00EF1825" w:rsidRPr="00C5643D" w:rsidRDefault="00EF1825" w:rsidP="00C5643D">
      <w:pPr>
        <w:pStyle w:val="NoSpacing"/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48297A">
        <w:rPr>
          <w:rFonts w:ascii="Times New Roman" w:hAnsi="Times New Roman" w:cs="Times New Roman"/>
        </w:rPr>
        <w:t xml:space="preserve">Challenged to </w:t>
      </w:r>
      <w:r w:rsidR="00865A06">
        <w:rPr>
          <w:rFonts w:ascii="Times New Roman" w:hAnsi="Times New Roman" w:cs="Times New Roman"/>
        </w:rPr>
        <w:t>remain</w:t>
      </w:r>
      <w:r w:rsidR="00865A06" w:rsidRPr="0048297A">
        <w:rPr>
          <w:rFonts w:ascii="Times New Roman" w:hAnsi="Times New Roman" w:cs="Times New Roman"/>
        </w:rPr>
        <w:t xml:space="preserve"> </w:t>
      </w:r>
      <w:r w:rsidR="00865A06">
        <w:rPr>
          <w:rFonts w:ascii="Times New Roman" w:hAnsi="Times New Roman" w:cs="Times New Roman"/>
        </w:rPr>
        <w:t xml:space="preserve">focused and </w:t>
      </w:r>
      <w:r w:rsidR="00865A06" w:rsidRPr="0048297A">
        <w:rPr>
          <w:rFonts w:ascii="Times New Roman" w:hAnsi="Times New Roman" w:cs="Times New Roman"/>
        </w:rPr>
        <w:t xml:space="preserve">resilient </w:t>
      </w:r>
      <w:r w:rsidRPr="0048297A">
        <w:rPr>
          <w:rFonts w:ascii="Times New Roman" w:hAnsi="Times New Roman" w:cs="Times New Roman"/>
        </w:rPr>
        <w:t xml:space="preserve">under </w:t>
      </w:r>
      <w:r w:rsidR="00C5643D">
        <w:rPr>
          <w:rFonts w:ascii="Times New Roman" w:hAnsi="Times New Roman" w:cs="Times New Roman"/>
        </w:rPr>
        <w:t>adverse</w:t>
      </w:r>
      <w:r w:rsidR="00C5643D" w:rsidRPr="0048297A">
        <w:rPr>
          <w:rFonts w:ascii="Times New Roman" w:hAnsi="Times New Roman" w:cs="Times New Roman"/>
        </w:rPr>
        <w:t xml:space="preserve"> </w:t>
      </w:r>
      <w:r w:rsidR="00865A06">
        <w:rPr>
          <w:rFonts w:ascii="Times New Roman" w:hAnsi="Times New Roman" w:cs="Times New Roman"/>
        </w:rPr>
        <w:t>conditions</w:t>
      </w:r>
    </w:p>
    <w:p w14:paraId="38C6AC4D" w14:textId="77777777" w:rsidR="00F96BC0" w:rsidRDefault="00F96BC0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38CCEB34" w14:textId="77777777" w:rsidR="0008395F" w:rsidRPr="000475B2" w:rsidRDefault="000475B2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0475B2">
        <w:rPr>
          <w:rFonts w:ascii="Times New Roman" w:hAnsi="Times New Roman" w:cs="Times New Roman"/>
          <w:b/>
          <w:u w:val="single"/>
        </w:rPr>
        <w:t>ADDITIONAL</w:t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 w14:paraId="2867EC94" w14:textId="77777777" w:rsidR="001459C2" w:rsidRDefault="001459C2" w:rsidP="00F76169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14:paraId="35EBB691" w14:textId="09F76D14" w:rsidR="00EB0765" w:rsidRDefault="00481777" w:rsidP="00EB0765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nguage Skills: </w:t>
      </w:r>
      <w:r w:rsidR="00E06669">
        <w:rPr>
          <w:rFonts w:ascii="Times New Roman" w:hAnsi="Times New Roman" w:cs="Times New Roman"/>
        </w:rPr>
        <w:t xml:space="preserve">native in </w:t>
      </w:r>
      <w:r w:rsidR="00E06669" w:rsidRPr="002E15FA">
        <w:rPr>
          <w:rFonts w:ascii="Times New Roman" w:hAnsi="Times New Roman" w:cs="Times New Roman"/>
        </w:rPr>
        <w:t>Mandarin</w:t>
      </w:r>
      <w:r w:rsidR="00E06669">
        <w:rPr>
          <w:rFonts w:ascii="Times New Roman" w:hAnsi="Times New Roman" w:cs="Times New Roman"/>
        </w:rPr>
        <w:t xml:space="preserve">, </w:t>
      </w:r>
      <w:r w:rsidR="00AC4359">
        <w:rPr>
          <w:rFonts w:ascii="Times New Roman" w:hAnsi="Times New Roman" w:cs="Times New Roman"/>
        </w:rPr>
        <w:t>f</w:t>
      </w:r>
      <w:r w:rsidR="00EB0765">
        <w:rPr>
          <w:rFonts w:ascii="Times New Roman" w:hAnsi="Times New Roman" w:cs="Times New Roman"/>
        </w:rPr>
        <w:t xml:space="preserve">luent in </w:t>
      </w:r>
      <w:r>
        <w:rPr>
          <w:rFonts w:ascii="Times New Roman" w:hAnsi="Times New Roman" w:cs="Times New Roman"/>
        </w:rPr>
        <w:t>English</w:t>
      </w:r>
    </w:p>
    <w:p w14:paraId="537BA258" w14:textId="6320AD32" w:rsidR="00AB4E39" w:rsidRDefault="00482C5D" w:rsidP="00481777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rosoft Office</w:t>
      </w:r>
      <w:r w:rsidR="00B60FF1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B60FF1" w:rsidRPr="004513B8">
        <w:rPr>
          <w:rFonts w:ascii="Times New Roman" w:hAnsi="Times New Roman" w:cs="Times New Roman"/>
        </w:rPr>
        <w:t>Word</w:t>
      </w:r>
      <w:r w:rsidR="00B60FF1">
        <w:rPr>
          <w:rFonts w:ascii="Times New Roman" w:hAnsi="Times New Roman" w:cs="Times New Roman"/>
        </w:rPr>
        <w:t xml:space="preserve"> (Advanced)</w:t>
      </w:r>
      <w:r w:rsidR="004513B8" w:rsidRPr="004513B8">
        <w:rPr>
          <w:rFonts w:ascii="Times New Roman" w:hAnsi="Times New Roman" w:cs="Times New Roman"/>
        </w:rPr>
        <w:t>, PowerPoint</w:t>
      </w:r>
      <w:r w:rsidR="00EB0765">
        <w:rPr>
          <w:rFonts w:ascii="Times New Roman" w:hAnsi="Times New Roman" w:cs="Times New Roman"/>
        </w:rPr>
        <w:t xml:space="preserve"> (</w:t>
      </w:r>
      <w:r w:rsidR="009C7DCC">
        <w:rPr>
          <w:rFonts w:ascii="Times New Roman" w:hAnsi="Times New Roman" w:cs="Times New Roman"/>
        </w:rPr>
        <w:t>Advanced</w:t>
      </w:r>
      <w:r w:rsidR="00EB0765">
        <w:rPr>
          <w:rFonts w:ascii="Times New Roman" w:hAnsi="Times New Roman" w:cs="Times New Roman"/>
        </w:rPr>
        <w:t>)</w:t>
      </w:r>
      <w:r w:rsidR="00B60FF1">
        <w:rPr>
          <w:rFonts w:ascii="Times New Roman" w:hAnsi="Times New Roman" w:cs="Times New Roman"/>
        </w:rPr>
        <w:t xml:space="preserve">, </w:t>
      </w:r>
      <w:r w:rsidR="004513B8">
        <w:rPr>
          <w:rFonts w:ascii="Times New Roman" w:hAnsi="Times New Roman" w:cs="Times New Roman"/>
        </w:rPr>
        <w:t xml:space="preserve">and </w:t>
      </w:r>
      <w:r w:rsidR="00B60FF1" w:rsidRPr="004513B8">
        <w:rPr>
          <w:rFonts w:ascii="Times New Roman" w:hAnsi="Times New Roman" w:cs="Times New Roman"/>
        </w:rPr>
        <w:t>Excel</w:t>
      </w:r>
      <w:r w:rsidR="00B60FF1">
        <w:rPr>
          <w:rFonts w:ascii="Times New Roman" w:hAnsi="Times New Roman" w:cs="Times New Roman"/>
        </w:rPr>
        <w:t xml:space="preserve"> (</w:t>
      </w:r>
      <w:r w:rsidR="009C7DCC">
        <w:rPr>
          <w:rFonts w:ascii="Times New Roman" w:hAnsi="Times New Roman" w:cs="Times New Roman"/>
        </w:rPr>
        <w:t>Advanced</w:t>
      </w:r>
      <w:r w:rsidR="00B60FF1">
        <w:rPr>
          <w:rFonts w:ascii="Times New Roman" w:hAnsi="Times New Roman" w:cs="Times New Roman"/>
        </w:rPr>
        <w:t>)</w:t>
      </w:r>
    </w:p>
    <w:p w14:paraId="0954EE3F" w14:textId="74B0DF4E" w:rsidR="00482C5D" w:rsidRPr="00481777" w:rsidRDefault="00482C5D" w:rsidP="00481777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S Related: </w:t>
      </w:r>
      <w:r w:rsidRPr="002E15FA">
        <w:rPr>
          <w:rFonts w:ascii="Times New Roman" w:hAnsi="Times New Roman" w:cs="Times New Roman"/>
        </w:rPr>
        <w:t>ArcGIS (</w:t>
      </w:r>
      <w:r w:rsidR="00865A06">
        <w:rPr>
          <w:rFonts w:ascii="Times New Roman" w:hAnsi="Times New Roman" w:cs="Times New Roman"/>
        </w:rPr>
        <w:t>Advanced</w:t>
      </w:r>
      <w:r w:rsidRPr="002E15FA">
        <w:rPr>
          <w:rFonts w:ascii="Times New Roman" w:hAnsi="Times New Roman" w:cs="Times New Roman"/>
        </w:rPr>
        <w:t>), Adobe Illustrator (Intermediate)</w:t>
      </w:r>
      <w:r>
        <w:rPr>
          <w:rFonts w:ascii="Times New Roman" w:hAnsi="Times New Roman" w:cs="Times New Roman"/>
        </w:rPr>
        <w:t xml:space="preserve">, </w:t>
      </w:r>
      <w:r w:rsidRPr="0048297A">
        <w:rPr>
          <w:rFonts w:ascii="Times New Roman" w:hAnsi="Times New Roman" w:cs="Times New Roman"/>
        </w:rPr>
        <w:t>Python (</w:t>
      </w:r>
      <w:r w:rsidR="00865A06" w:rsidRPr="002E15FA">
        <w:rPr>
          <w:rFonts w:ascii="Times New Roman" w:hAnsi="Times New Roman" w:cs="Times New Roman"/>
        </w:rPr>
        <w:t>Intermediate</w:t>
      </w:r>
      <w:r w:rsidRPr="0048297A">
        <w:rPr>
          <w:rFonts w:ascii="Times New Roman" w:hAnsi="Times New Roman" w:cs="Times New Roman"/>
        </w:rPr>
        <w:t>)</w:t>
      </w:r>
      <w:r w:rsidR="006570B7">
        <w:rPr>
          <w:rFonts w:ascii="Times New Roman" w:hAnsi="Times New Roman" w:cs="Times New Roman"/>
        </w:rPr>
        <w:t>, R (</w:t>
      </w:r>
      <w:r w:rsidR="00865A06" w:rsidRPr="002E15FA">
        <w:rPr>
          <w:rFonts w:ascii="Times New Roman" w:hAnsi="Times New Roman" w:cs="Times New Roman"/>
        </w:rPr>
        <w:t>Intermediate</w:t>
      </w:r>
      <w:r w:rsidR="006570B7">
        <w:rPr>
          <w:rFonts w:ascii="Times New Roman" w:hAnsi="Times New Roman" w:cs="Times New Roman"/>
        </w:rPr>
        <w:t>)</w:t>
      </w:r>
    </w:p>
    <w:sectPr w:rsidR="00482C5D" w:rsidRPr="00481777" w:rsidSect="00263033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9CB"/>
    <w:multiLevelType w:val="hybridMultilevel"/>
    <w:tmpl w:val="BC1E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E7417"/>
    <w:multiLevelType w:val="hybridMultilevel"/>
    <w:tmpl w:val="EDB03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A01C3"/>
    <w:multiLevelType w:val="hybridMultilevel"/>
    <w:tmpl w:val="63EA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46E8F"/>
    <w:multiLevelType w:val="hybridMultilevel"/>
    <w:tmpl w:val="6FD6D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9D17AE"/>
    <w:multiLevelType w:val="hybridMultilevel"/>
    <w:tmpl w:val="53BCD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F4425"/>
    <w:multiLevelType w:val="hybridMultilevel"/>
    <w:tmpl w:val="D1E49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EE5223"/>
    <w:multiLevelType w:val="hybridMultilevel"/>
    <w:tmpl w:val="A5DA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zI0MTAzMTI0NzRS0lEKTi0uzszPAykwqQUA7S6NCiwAAAA="/>
  </w:docVars>
  <w:rsids>
    <w:rsidRoot w:val="000E06C1"/>
    <w:rsid w:val="00003434"/>
    <w:rsid w:val="00014329"/>
    <w:rsid w:val="0002513F"/>
    <w:rsid w:val="000312CD"/>
    <w:rsid w:val="00045FFE"/>
    <w:rsid w:val="000475B2"/>
    <w:rsid w:val="00050431"/>
    <w:rsid w:val="00057C99"/>
    <w:rsid w:val="0008395F"/>
    <w:rsid w:val="000B6C92"/>
    <w:rsid w:val="000C1549"/>
    <w:rsid w:val="000D191B"/>
    <w:rsid w:val="000D1E1E"/>
    <w:rsid w:val="000E06C1"/>
    <w:rsid w:val="00100537"/>
    <w:rsid w:val="00122B5A"/>
    <w:rsid w:val="001329A3"/>
    <w:rsid w:val="001459C2"/>
    <w:rsid w:val="00175ED2"/>
    <w:rsid w:val="0019412C"/>
    <w:rsid w:val="001D6CA1"/>
    <w:rsid w:val="001F216D"/>
    <w:rsid w:val="001F53D7"/>
    <w:rsid w:val="00206F59"/>
    <w:rsid w:val="00210066"/>
    <w:rsid w:val="00254C19"/>
    <w:rsid w:val="0025659F"/>
    <w:rsid w:val="00263033"/>
    <w:rsid w:val="00263F90"/>
    <w:rsid w:val="00270CA2"/>
    <w:rsid w:val="00280343"/>
    <w:rsid w:val="002865B2"/>
    <w:rsid w:val="00291DBB"/>
    <w:rsid w:val="002B43AA"/>
    <w:rsid w:val="002D4FAB"/>
    <w:rsid w:val="002D5544"/>
    <w:rsid w:val="00310E61"/>
    <w:rsid w:val="0031725A"/>
    <w:rsid w:val="00392C27"/>
    <w:rsid w:val="003955ED"/>
    <w:rsid w:val="00396B14"/>
    <w:rsid w:val="003A40FC"/>
    <w:rsid w:val="003B0D95"/>
    <w:rsid w:val="00401AE6"/>
    <w:rsid w:val="00430A79"/>
    <w:rsid w:val="00434D32"/>
    <w:rsid w:val="004361B4"/>
    <w:rsid w:val="004477E5"/>
    <w:rsid w:val="004513B8"/>
    <w:rsid w:val="004541E6"/>
    <w:rsid w:val="00460993"/>
    <w:rsid w:val="00476843"/>
    <w:rsid w:val="00481777"/>
    <w:rsid w:val="00482C5D"/>
    <w:rsid w:val="00495910"/>
    <w:rsid w:val="004E44DC"/>
    <w:rsid w:val="00531E13"/>
    <w:rsid w:val="00554BC4"/>
    <w:rsid w:val="00583B77"/>
    <w:rsid w:val="005A5328"/>
    <w:rsid w:val="005C62B3"/>
    <w:rsid w:val="005E05A8"/>
    <w:rsid w:val="005E56A4"/>
    <w:rsid w:val="005E6FB3"/>
    <w:rsid w:val="005F5012"/>
    <w:rsid w:val="00607948"/>
    <w:rsid w:val="006111D2"/>
    <w:rsid w:val="0063565D"/>
    <w:rsid w:val="006570B7"/>
    <w:rsid w:val="00680DC7"/>
    <w:rsid w:val="006A35F2"/>
    <w:rsid w:val="006E6236"/>
    <w:rsid w:val="00717691"/>
    <w:rsid w:val="00724DC4"/>
    <w:rsid w:val="007339E5"/>
    <w:rsid w:val="00772750"/>
    <w:rsid w:val="00785672"/>
    <w:rsid w:val="007A4042"/>
    <w:rsid w:val="007B2C1B"/>
    <w:rsid w:val="007B303E"/>
    <w:rsid w:val="007B4F01"/>
    <w:rsid w:val="007D6B84"/>
    <w:rsid w:val="007F293E"/>
    <w:rsid w:val="008057D8"/>
    <w:rsid w:val="00813FC2"/>
    <w:rsid w:val="008320F6"/>
    <w:rsid w:val="008528C8"/>
    <w:rsid w:val="00865A06"/>
    <w:rsid w:val="008A0B9B"/>
    <w:rsid w:val="008B0ACA"/>
    <w:rsid w:val="008B3039"/>
    <w:rsid w:val="008B4694"/>
    <w:rsid w:val="008F2AE9"/>
    <w:rsid w:val="009051B4"/>
    <w:rsid w:val="00913A8D"/>
    <w:rsid w:val="00914CB3"/>
    <w:rsid w:val="00916B3E"/>
    <w:rsid w:val="009176E8"/>
    <w:rsid w:val="00933CA5"/>
    <w:rsid w:val="00934CF9"/>
    <w:rsid w:val="009536C5"/>
    <w:rsid w:val="009628B3"/>
    <w:rsid w:val="00993581"/>
    <w:rsid w:val="00994B6B"/>
    <w:rsid w:val="009C4C5C"/>
    <w:rsid w:val="009C601B"/>
    <w:rsid w:val="009C7DCC"/>
    <w:rsid w:val="009D2E54"/>
    <w:rsid w:val="009E312A"/>
    <w:rsid w:val="009F7DA4"/>
    <w:rsid w:val="00A07C92"/>
    <w:rsid w:val="00A14882"/>
    <w:rsid w:val="00A22800"/>
    <w:rsid w:val="00A337C0"/>
    <w:rsid w:val="00AB0028"/>
    <w:rsid w:val="00AB3EBF"/>
    <w:rsid w:val="00AB4E39"/>
    <w:rsid w:val="00AC4359"/>
    <w:rsid w:val="00AC5AA7"/>
    <w:rsid w:val="00AF0F9B"/>
    <w:rsid w:val="00B07802"/>
    <w:rsid w:val="00B207F8"/>
    <w:rsid w:val="00B21A57"/>
    <w:rsid w:val="00B258A7"/>
    <w:rsid w:val="00B4208E"/>
    <w:rsid w:val="00B522C7"/>
    <w:rsid w:val="00B55ED7"/>
    <w:rsid w:val="00B60FF1"/>
    <w:rsid w:val="00B74A08"/>
    <w:rsid w:val="00B8617F"/>
    <w:rsid w:val="00B90F82"/>
    <w:rsid w:val="00BA11ED"/>
    <w:rsid w:val="00BC3E05"/>
    <w:rsid w:val="00BD6C86"/>
    <w:rsid w:val="00BF3321"/>
    <w:rsid w:val="00BF38E2"/>
    <w:rsid w:val="00C13AF0"/>
    <w:rsid w:val="00C203E0"/>
    <w:rsid w:val="00C26D32"/>
    <w:rsid w:val="00C30AA2"/>
    <w:rsid w:val="00C32AEC"/>
    <w:rsid w:val="00C50F9C"/>
    <w:rsid w:val="00C5643D"/>
    <w:rsid w:val="00C61858"/>
    <w:rsid w:val="00C671CC"/>
    <w:rsid w:val="00C815E6"/>
    <w:rsid w:val="00CA563A"/>
    <w:rsid w:val="00CC3840"/>
    <w:rsid w:val="00CE0F91"/>
    <w:rsid w:val="00D04210"/>
    <w:rsid w:val="00D122A5"/>
    <w:rsid w:val="00D242A1"/>
    <w:rsid w:val="00D3377E"/>
    <w:rsid w:val="00D67995"/>
    <w:rsid w:val="00D82C15"/>
    <w:rsid w:val="00D918F3"/>
    <w:rsid w:val="00DA1B08"/>
    <w:rsid w:val="00DB18F7"/>
    <w:rsid w:val="00DC2E22"/>
    <w:rsid w:val="00DD0C26"/>
    <w:rsid w:val="00DE25E6"/>
    <w:rsid w:val="00DF10B5"/>
    <w:rsid w:val="00E06669"/>
    <w:rsid w:val="00E06BA9"/>
    <w:rsid w:val="00E27112"/>
    <w:rsid w:val="00E27FBC"/>
    <w:rsid w:val="00E4617D"/>
    <w:rsid w:val="00E501E0"/>
    <w:rsid w:val="00E56D69"/>
    <w:rsid w:val="00E77201"/>
    <w:rsid w:val="00E917D4"/>
    <w:rsid w:val="00E92A0F"/>
    <w:rsid w:val="00EB0523"/>
    <w:rsid w:val="00EB0765"/>
    <w:rsid w:val="00EB6D5E"/>
    <w:rsid w:val="00EF1825"/>
    <w:rsid w:val="00F03233"/>
    <w:rsid w:val="00F167BC"/>
    <w:rsid w:val="00F6397C"/>
    <w:rsid w:val="00F76169"/>
    <w:rsid w:val="00F94E78"/>
    <w:rsid w:val="00F96BC0"/>
    <w:rsid w:val="00FA5BB8"/>
    <w:rsid w:val="00FB72BE"/>
    <w:rsid w:val="00FD587C"/>
    <w:rsid w:val="00FE18A4"/>
    <w:rsid w:val="00FE3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37781"/>
  <w15:docId w15:val="{66E6B158-BD2F-4FB8-8929-D57F2294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74A0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618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5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5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2C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680C0-A9D6-EB4D-A5CF-4959E8C99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ss</dc:creator>
  <cp:lastModifiedBy>wang jason</cp:lastModifiedBy>
  <cp:revision>41</cp:revision>
  <cp:lastPrinted>2014-09-18T13:34:00Z</cp:lastPrinted>
  <dcterms:created xsi:type="dcterms:W3CDTF">2020-01-21T03:39:00Z</dcterms:created>
  <dcterms:modified xsi:type="dcterms:W3CDTF">2020-09-03T22:16:00Z</dcterms:modified>
</cp:coreProperties>
</file>